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9B379" w14:textId="382C295F" w:rsidR="00CE7375" w:rsidRPr="00E80015" w:rsidRDefault="00E80015" w:rsidP="00E80015">
      <w:pPr>
        <w:spacing w:before="100" w:beforeAutospacing="1" w:after="100" w:afterAutospacing="1"/>
        <w:rPr>
          <w:szCs w:val="24"/>
        </w:rPr>
      </w:pPr>
      <w:r w:rsidRPr="00E80015">
        <w:rPr>
          <w:rFonts w:ascii="Times New Roman" w:eastAsia="PMingLiU" w:hAnsi="Times New Roman" w:cs="Times New Roman"/>
          <w:b/>
          <w:bCs/>
          <w:color w:val="000000"/>
          <w:kern w:val="0"/>
          <w:szCs w:val="24"/>
        </w:rPr>
        <w:t>Appendix 1: Background information of the study districts</w:t>
      </w:r>
    </w:p>
    <w:tbl>
      <w:tblPr>
        <w:tblW w:w="1333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18"/>
        <w:gridCol w:w="980"/>
        <w:gridCol w:w="980"/>
        <w:gridCol w:w="980"/>
        <w:gridCol w:w="1140"/>
        <w:gridCol w:w="1300"/>
        <w:gridCol w:w="1040"/>
        <w:gridCol w:w="980"/>
        <w:gridCol w:w="980"/>
        <w:gridCol w:w="760"/>
        <w:gridCol w:w="980"/>
        <w:gridCol w:w="980"/>
        <w:gridCol w:w="1020"/>
      </w:tblGrid>
      <w:tr w:rsidR="00E80015" w:rsidRPr="00E80015" w14:paraId="6FAA321B" w14:textId="77777777" w:rsidTr="00E80015">
        <w:trPr>
          <w:trHeight w:val="300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AE11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District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A603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Male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8DEB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Female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3EA3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34F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totperthous</w:t>
            </w:r>
            <w:proofErr w:type="spellEnd"/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AA0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are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B7E8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density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26B5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Urban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CE86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clinic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DBF8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feprop</w:t>
            </w:r>
            <w:proofErr w:type="spellEnd"/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918F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pharmacy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EEEA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Income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573D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older</w:t>
            </w:r>
          </w:p>
        </w:tc>
      </w:tr>
      <w:tr w:rsidR="00E80015" w:rsidRPr="00E80015" w14:paraId="0E896E5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33C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BA6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08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A3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629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685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711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619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7.1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07A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1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B54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078.6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48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CC3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18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66F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32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F41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04F37A3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9C29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9DD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8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0E4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64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78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532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6F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5.3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A39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3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725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615.1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60D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2A9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0F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E73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270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D58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733A438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840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A81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88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E727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238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B03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121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8A4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1.2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39D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1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4B3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413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314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EAE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7FE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58B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4ED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E01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1FBBDAC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CFCB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CE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39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25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4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464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93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D28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9.3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3CB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7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8F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391.9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B1B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DE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7C6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FE7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007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0DC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6E66646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E19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CF0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59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67A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67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10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265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B5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2.6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DA3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7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5B0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412.8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F14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1B5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3FD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5B1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8F5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BEB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11486F2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090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5FE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55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273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79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96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353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C7F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3.5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C5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0.2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FFE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24.6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568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E53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92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247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98C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6C4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171AA3F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C90D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E77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3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8D2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20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04A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34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14C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3.4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F4F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1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FC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38.0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B1E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EAD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244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3C9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A85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A5D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67A5D3B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18DE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CDC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9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DA2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7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E7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67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10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7.6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E9F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1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20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50.2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F5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38E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7C9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D6B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643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B5E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4468472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8B62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FD9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4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F7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5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A8D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691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7B1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6.9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34F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1.4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173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10.6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D3D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E7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07F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43F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560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612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0A60135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F35D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1E8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6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B9D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56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100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327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8E8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3.2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8A4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0.6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DC2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93.9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A90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894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88B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F0D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294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545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1E09BD8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38BC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57B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01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CD8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57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8A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584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9F7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5.8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63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1.2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FFB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89.6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EB4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34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D98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F8D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1F2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54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309D400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88B1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C70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7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30B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3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B17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07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DE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0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244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0.7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71E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2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525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BF3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445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D3F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23C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D9F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18EEE43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EEE8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115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71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FDB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11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59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827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25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8.2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588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5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F44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061.3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EC7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736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1AC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B6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CB3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E2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5B4FB64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6D42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677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1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36D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33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46B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245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C26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2.4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9F3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4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74E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229.7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FE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9E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5DC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F22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852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9BE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3300D58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0D5A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043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9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780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4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752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4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B3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9.4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4B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.8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CD2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66.3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8C2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E1C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A7A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CB4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F7D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57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4DD5F01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CFF7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0C3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6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264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7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4D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41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13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.4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E7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1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E47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92.4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885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680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F2D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930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83B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908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46E1D79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841C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F40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9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257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2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05A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119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C7D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1.1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D16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4.1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0A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38.0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013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7FF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A9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CD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995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195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4591378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8B14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6F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8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CB7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8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482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72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6BA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7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70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5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87F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52.7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EF6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B6E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0B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099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70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B74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4340CF2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C464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104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52B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38E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3FA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5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41F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4.3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AD9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2.4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7A9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B21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984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82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DDB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FF6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2A40F68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7321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0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904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412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820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0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116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7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53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0.8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394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2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888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E5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8F7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BB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8D2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F6B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7 </w:t>
            </w:r>
          </w:p>
        </w:tc>
      </w:tr>
      <w:tr w:rsidR="00E80015" w:rsidRPr="00E80015" w14:paraId="5C690CD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287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3BA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ADC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9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8F0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54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5AD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.5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5FE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.9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905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1.5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7AE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A0A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262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BC0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2B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B08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7F502D9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FA50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B95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7F3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53B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48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73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4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99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1.2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E6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3.9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978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22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09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AA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B6A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5B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EEC379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2875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02F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8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2F3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9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D1E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74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78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7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739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4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89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06.2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506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537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CA4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C9E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11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348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4CC8920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E200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EB9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A91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DB4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2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40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4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4B1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1.3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C45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2.0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38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8CC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FD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0DB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1DE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DD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31 </w:t>
            </w:r>
          </w:p>
        </w:tc>
      </w:tr>
      <w:tr w:rsidR="00E80015" w:rsidRPr="00E80015" w14:paraId="656F341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6D12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207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B27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3D8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72B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4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97B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6.2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E1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7.9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4A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8B0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854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13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31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A7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8 </w:t>
            </w:r>
          </w:p>
        </w:tc>
      </w:tr>
      <w:tr w:rsidR="00E80015" w:rsidRPr="00E80015" w14:paraId="2635D13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D441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A37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9F0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ED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78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94B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7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A15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9.9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0D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7.8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61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787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56B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E0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86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693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644330A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902F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407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3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6D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73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D3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12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33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1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DC6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2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6BB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9.3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E6B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A09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D2D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CD5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E0B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AEC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659ACAD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D46D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267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8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8FC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8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17A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7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A60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7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B1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3.3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268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2.5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7FC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B64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A2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923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75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AC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48058AF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47F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AE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1D6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D2D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1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A2B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4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A5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1.1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52F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9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EFA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237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70B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77E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BDB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4F4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5E43C4D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1995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3CC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35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C8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67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529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031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704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0.3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413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2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0E5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567.6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114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7F1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19D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045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95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85F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5E17856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AE9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AB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1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C96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30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FCF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524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161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5.2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57F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2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44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204.6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A1F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AB2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BBB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560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B20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88D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708404C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5168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E4B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089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038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17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40A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264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0D1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2.6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0D2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3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865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637.9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1C2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757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8D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F1A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B36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B51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5F811E0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75D9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59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37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5F5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01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87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387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4E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3.8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5DE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.6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61D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362.6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30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91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119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151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367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C64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4E180C9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A6A2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84C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39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7D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14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94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539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B57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5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48C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6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66E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427.8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DFB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05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C01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57B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2B6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2B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3AD3FB1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822C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9D9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0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95F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8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77A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84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1B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3.8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7B5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6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77C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798.6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C54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417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90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35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01A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64F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258C3CF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3D62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A7B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5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9F4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35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564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308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710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3.0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147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4F3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682.7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3E3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7AA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13D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3D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07E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2DC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7512EF1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C9D0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053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80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161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00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D7E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813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0D2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8.1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52C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.5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857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509.6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717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9C5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F92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F1B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CD7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607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1BAB295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F2B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B45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9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566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84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207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875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BE17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8.7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65A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8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C05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437.0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5CF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BBC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D8A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E8B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7E0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779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6DC918D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DAC0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E20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46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253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79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679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252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B8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2.5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8E4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.5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CB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946.7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5C9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D2B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AEF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E0C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977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AF7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3FBFC3D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B112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CDF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40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299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44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647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845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F14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8.4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FC2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2.3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C76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64.6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1B5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F06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00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573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1F6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07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1923AD8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9C48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682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00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A7A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00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71A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014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5A8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0.1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95B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6.8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46C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02.2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6CC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E76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3D8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C99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A19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2C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30FF441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3C8F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04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262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10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246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61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C8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724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DC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7.2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85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.8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C7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137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4FA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27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16D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84D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2ED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A20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0C4387D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5113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F8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69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6E7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54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3EF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247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63A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2.4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13A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6.5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E0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21.0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AD3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1CE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7BB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186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21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67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4D74204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DF2A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2E4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6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42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0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0A5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56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B26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.6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BE6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5.1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9E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10.0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DBE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C30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DD0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C9D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2BC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D58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1AFD216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787B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EEA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8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20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2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EBE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51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A4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5.1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279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9.1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766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65.1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C71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DEC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D17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D01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F49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BB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5AEC5C4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7E3A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673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6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7D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4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C44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706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A0C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7.0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52C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5.5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31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12.6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361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E70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CD3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D5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5DB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EAC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1 </w:t>
            </w:r>
          </w:p>
        </w:tc>
      </w:tr>
      <w:tr w:rsidR="00E80015" w:rsidRPr="00E80015" w14:paraId="5D7DFB4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B22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7E3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7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D7A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1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0BA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38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A81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3.8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299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7.3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C16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74.3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9AB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B52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8A1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3F7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908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B4E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352102B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CC62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AA2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15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5A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83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27B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439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81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4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51C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2.0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463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82.7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8B4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CF6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7EC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7D5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52B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544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71EDD4D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14A0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176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0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F7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51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70F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920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8B6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9.2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C99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7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78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205.7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BF0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697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92C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331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E03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D69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521C244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C01F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45F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9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45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4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901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440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BF3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4.4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518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5.2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736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53.6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1FF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A6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251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D84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9C4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27F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0185223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943E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E31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31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B88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4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F6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861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CCC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8.6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982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.7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C90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87.3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115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C8C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3AF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657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283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2C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3D5AE3C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D832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E12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2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692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1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3A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33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557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3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BB2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5.0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880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0.2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6C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4DF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55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316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296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387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7AE812F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095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0CD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7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8F2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3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FB5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03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624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9.0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EF5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7.9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F31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4.6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07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A05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8A8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40C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6CD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BE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0642FF4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B734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343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D14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466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66B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3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A5B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0.7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20D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.2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97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B5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0DB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627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9B3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D17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16FDA83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8CDD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8D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819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EC3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1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12E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1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162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8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33D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638.4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E8E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56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B1E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E49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5D6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90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2408389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9E72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548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5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79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3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F8C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91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018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5.9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201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2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D7F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175.4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5DA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E1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8BB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9E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73B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2AC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2869402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F20E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9B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5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8D6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1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9F7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676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91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6.7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6A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8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77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614.8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589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603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864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E0F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889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081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633475E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85C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B89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2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1BA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3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955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458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93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4.5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C26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7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F35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087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5D9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5F9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0B4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69C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771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34A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2DAC9AD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D0EE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11C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8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817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7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757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59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020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6.5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E7D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9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DF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129.7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75B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858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AA4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2EA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46B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0D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725B119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BE86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015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09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71D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08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7E0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173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78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1.7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D5E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1A2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15.5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B93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80C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162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342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502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91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2D4F08A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E260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AB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0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35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9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B11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60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E18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6.0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95D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.2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C09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632.5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B2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9CE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342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170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A7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F9E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80015" w:rsidRPr="00E80015" w14:paraId="6AA9653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FAA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B8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70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8B3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02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319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734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4C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7.3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01D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2.7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354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82.5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332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B7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74E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FDA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01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E1D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3C7695E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D97F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CEC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18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F7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2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858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605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51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6.0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50B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1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787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31.9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6B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DDF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4A8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8A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7D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BB5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29F255D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0AA5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0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77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1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287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9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5E2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16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31A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1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38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7.4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907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8.7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49B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85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862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15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23A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8E7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5A2581A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481F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B68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2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C98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9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61D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13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307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6.1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A83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.5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148B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00.9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047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25A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D6C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5E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669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C75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3156F20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CAB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BDF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9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C1E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0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62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800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A38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8.0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87E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4.1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1F3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71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53F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C36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652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CE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5BC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CB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31D47C9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715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35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9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06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3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75C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52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D0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.2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F7C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.4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E3C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53.5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5E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F0D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A93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65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CF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C26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3F6D182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B5F4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20A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6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0C1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6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59D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27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AB4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9.2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ADB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6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B2E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69.6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7BC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FD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E36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F8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7A9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8B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031D841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226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9C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5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9D2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8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F5B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34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443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4.3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C20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.9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BBE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21.9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A92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13B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271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1F6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46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24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0454189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1A07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49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3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47A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1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199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52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7DF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.5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720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.0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FB9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69.8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B19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03D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41B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B6E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E53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5E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10CAD9C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0F2F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9C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9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128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3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B31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930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20C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9.3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43D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87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28.6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1D6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CED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779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C4B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D4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669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08F48B9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2284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0C6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6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BDC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0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C45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569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51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.6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56D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.4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B47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52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192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B29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5CD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5F4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FB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88E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1 </w:t>
            </w:r>
          </w:p>
        </w:tc>
      </w:tr>
      <w:tr w:rsidR="00E80015" w:rsidRPr="00E80015" w14:paraId="6673447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B7E1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014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4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4C0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63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DBB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0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C0F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.0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C5D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8.8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E22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9.3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386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173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5F2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F9D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999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0F4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1787E08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6BAA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C4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42A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657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54E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6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6BA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2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A0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05.5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3C1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25C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5C9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259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BB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2D8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713186D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D0F2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A43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2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74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6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5A0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94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132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.9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C37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.4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1C0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53.1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534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6F5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E9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89B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81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604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5B95755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103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B34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031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683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561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8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B2B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.4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15E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88.3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5E9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9BC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2D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78B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E6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E99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7881450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77E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C99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2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81F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2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EB6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49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E9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6.4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B9E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3.4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9F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62.4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38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883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BBB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619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44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B7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3B267D5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206A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6A1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9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064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8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F3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77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A3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6.7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41B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.0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33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34.4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343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94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FA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322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8E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418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775C13B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2AA1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37B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2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63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8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1E2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09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885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.1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BF8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0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FA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53.0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82C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3AB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AC1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C2F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4CC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BC6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5805524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2CA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4BB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9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537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1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F4B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09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76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.0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E5E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8.0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70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63.7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7BB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081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83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511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F80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386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5F9EB29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3836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02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2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74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86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568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49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C24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4.9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095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0.7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CB1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14.6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85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B3C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96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510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0C9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F47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684FFB1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5C9A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60F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3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35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87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C5C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311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DB8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3.1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1A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.8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B41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38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E68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64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E79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9DF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B86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766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57B5F85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1D1F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1CF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592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203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80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E1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8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86B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37.8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7B2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4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4E9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195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DAF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A2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6DE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126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01B30BF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3E75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E92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7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CE4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6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199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33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ABB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6.3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7AF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5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514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80.6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D8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0D6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0C4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03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0C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DD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C78647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F0E9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0C8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0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1EB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9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5A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00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816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.0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023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2.2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DF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8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2C8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BC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A4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2C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7D0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066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71669A2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CC4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0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459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2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E1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0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F56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24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F13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.2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1F8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6.4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644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5.5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35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4B4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EA4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7B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988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45F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6 </w:t>
            </w:r>
          </w:p>
        </w:tc>
      </w:tr>
      <w:tr w:rsidR="00E80015" w:rsidRPr="00E80015" w14:paraId="21609E0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5833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7D1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8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4C4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0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1F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8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D2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8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383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1.2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3E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9.7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101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F0B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D1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4CB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43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AB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72638E1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BCA9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C3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8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66F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94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7DF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75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4B1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.7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2C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2.2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372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5.0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E09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64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A1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BD0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2D3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C3B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6 </w:t>
            </w:r>
          </w:p>
        </w:tc>
      </w:tr>
      <w:tr w:rsidR="00E80015" w:rsidRPr="00E80015" w14:paraId="719FF95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E315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89B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7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3C2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4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A1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15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79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1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2E9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4.9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669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1.3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618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E0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254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FCD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2DE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BFA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5 </w:t>
            </w:r>
          </w:p>
        </w:tc>
      </w:tr>
      <w:tr w:rsidR="00E80015" w:rsidRPr="00E80015" w14:paraId="0CF74A2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CF2E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EE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1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6AE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5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283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71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B70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3.7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26C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9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3A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09.8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B55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D44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8EC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8AC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5C8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A21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3F43FAC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407F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274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1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D26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3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624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45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995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4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FFA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5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23B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99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B76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D5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DF5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15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64F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B11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3CEF3D6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7D67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A91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2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AF8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31C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6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82A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6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8C9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7.5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1F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0.7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54A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D8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8B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31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710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608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1B8F9F1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457B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D3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7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889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F53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21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D28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2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577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0.8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B29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9.6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3D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3E9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FC6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93A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5DE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014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403A2A9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A61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FE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A74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48F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2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2D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2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C1B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0.3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DB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0.8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745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A3F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7F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786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FAF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CE6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7 </w:t>
            </w:r>
          </w:p>
        </w:tc>
      </w:tr>
      <w:tr w:rsidR="00E80015" w:rsidRPr="00E80015" w14:paraId="0BF41F3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03E4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284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0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251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7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D75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78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EBA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.7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956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9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83A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09.5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A5C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22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FF4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2DC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3D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97F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7BD5AF6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EF7D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7EC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9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7E0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FBA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29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A47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.2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80D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9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CA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8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1FD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5E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622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92C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22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38F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1016DC9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8311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B5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9D7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1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643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52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B0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.5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53B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7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A9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26.2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460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A1F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A53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B81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A55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8C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3DB6590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4F2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0CE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4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C52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6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68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1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FEE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.1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5A3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0.1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C2F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1.0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14F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36A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017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F2E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4BE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24C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7D5BE99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68B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9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9DB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7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762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3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FA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07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D86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0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F9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9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C2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4.3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D6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29D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37A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FE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16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AB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5D6CADD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CDBE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C56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042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36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60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B10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6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42D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.1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FA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0.3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C5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948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C0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E0A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9BA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2B9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02B3488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371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04D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9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BF5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3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FB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31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D66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3.3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8EF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2.0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C27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98.0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F9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75B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AC7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EF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44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76F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56879D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6D7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D27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5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354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2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C77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81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914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0.8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DD3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.3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44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18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BBC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244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82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A80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C94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58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7DA23FC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7273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2B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3F1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7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E75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66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F0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.6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DBF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.8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0D8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7.7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C8F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B35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FA9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FB3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F52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C52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2DA7D7B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0FD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D18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6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44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7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94E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37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F7F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3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C65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.2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73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71.3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9E1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E79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999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4FD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E08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000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64352DB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BC85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C6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E3F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6F9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2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B85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1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D82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.8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A7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5.6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90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44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0E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DB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70A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87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442279C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8BEA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78E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0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278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6E1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60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1B2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.6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2F6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6.3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8C7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8.1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E05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BA1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5F2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D4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BB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453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712EBE9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5E18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A51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D80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CBA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7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4A8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1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8B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9.6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841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3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9C9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484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843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B35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BBD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F1B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5CC169E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360F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1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5B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05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7E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9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B5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FC0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1.5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D2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.9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E5F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DEA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39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ABF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F2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5C4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43C25B5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7C13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C4B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E7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800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6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FD8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5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6C5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4.9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E0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1.0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E04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F2B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435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367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221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A78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</w:tr>
      <w:tr w:rsidR="00E80015" w:rsidRPr="00E80015" w14:paraId="374B2C4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911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9F0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5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C3A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8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50C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38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B75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6.3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EE7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0.7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E89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04.6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B3B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5C2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56C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90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A5D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D1B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44DE624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FA62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6A6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4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BE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7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C9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1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2F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8.1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BD1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.7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EF4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21.7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54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50A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F2E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E7E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4D9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60A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60AEBE5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C5D8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C34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4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13C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5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10A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94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D07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9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09A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6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F77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32.7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436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38F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01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51F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41B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65D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713FC7A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8818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9F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B4B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A51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8E5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.7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4C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4.0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B5E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.8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79D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EBB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29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F05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293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06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</w:tr>
      <w:tr w:rsidR="00E80015" w:rsidRPr="00E80015" w14:paraId="3664863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B49B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757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5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521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98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7BA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54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FCB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5.4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B6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.2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4EC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45.1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175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C55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6C2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216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75A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7BF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2B94D20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EA94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1D2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83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EB4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5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B50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495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71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4.9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C8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.4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6CE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786.7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3F8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49F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F8F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352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53F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260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06B18B3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A1AF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8D6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0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097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7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123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78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CA1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3.7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FF8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.2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B5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39.7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133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207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01E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D09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176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E47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1237251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5EFF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47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0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D7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0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8A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009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263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0.0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BC4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4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CA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468.2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80E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BE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4E2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134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2D0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5E9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63B03F4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626E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EBC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84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942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71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786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562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44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5.6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58D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7.2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6C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24.8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B1C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42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024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1E8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0F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76D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256A091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95F2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A1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8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924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3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2CF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21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83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7.2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EE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0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90C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073.6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ACE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A8C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06B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557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AD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56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4306603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EDB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D7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8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EE9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6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87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55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547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.5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FE9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2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B7D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548.8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69A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AC8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5B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E7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C3A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563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07563B1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510F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8B3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6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C1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9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BE1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55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1F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5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15F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.4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03F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632.3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3E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A0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1D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40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B76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22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69089B1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537C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961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9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EC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35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16F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148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FA3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1.4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890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7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861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90.9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62B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B35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72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DB3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ED1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0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82C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67A82BF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239F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86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43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D6B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9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0AC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730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23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7.3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B1DB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3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87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179.7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90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D69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D0B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C1E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609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163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63E4BF2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B8DA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621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25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574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9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628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94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390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9.4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16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.8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DF5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334.2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875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DF6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8F4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33E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2F6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280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2D55D28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CE6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83F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24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6DA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44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A4A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68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09A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6.8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976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7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FB3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025.0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8A8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E72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BD6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CF7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3D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F8F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2C47286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B2D1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D71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2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639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2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5D4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49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3EA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0.4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F02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.9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995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546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A0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774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0F5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18C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59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973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76687C4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6D73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DE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6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A5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0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326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6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5B5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6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F41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.8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083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358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008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D7F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FD0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EEF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F3A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1D4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5 </w:t>
            </w:r>
          </w:p>
        </w:tc>
      </w:tr>
      <w:tr w:rsidR="00E80015" w:rsidRPr="00E80015" w14:paraId="2849DCB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B89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2C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0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50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2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BE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728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0F6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7.2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5E5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1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156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519.6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F5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20C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EA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DB2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4D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46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356081B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6063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957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09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75C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48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344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582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89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5.8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6DE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1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C47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718.6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49E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FA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E07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B0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E2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B8B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64FDBAF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DDFD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1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0D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3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F87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4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13A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78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BAE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.7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1DA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.4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F0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980.1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BB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5E9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1A0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0D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FC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0E27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0BDFCFD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97EB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065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78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83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94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A8D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735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D3E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7.3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79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.4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1D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62.7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63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315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A5E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B31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93F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F93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47189CB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4642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34D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54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370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41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EC4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957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31B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9.5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A71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7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994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437.5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11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45F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27C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33D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770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AA5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0154BA4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0DDB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689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9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399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5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DF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47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1C7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9.4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2A3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.2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CE7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51.9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77A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5E9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B00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BF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BF7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0A8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2AB3AE3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BE0F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172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2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F6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9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784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22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CDF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2.2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94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1.0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521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80.3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06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915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118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702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74E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7F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29E9EB4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124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C09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3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D9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4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EBF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7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82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7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771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6.9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587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23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A3B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EAE1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A56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DB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8EE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9B5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4D1804A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E23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D74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4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403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9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615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32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509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.3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A7D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5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983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91.1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C70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4F4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C68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C1D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E4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A30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5FD4DCB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739A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BF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3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FCC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5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549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89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36C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1.8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F2F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6.0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BAA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46.8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43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7D6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A2C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DC9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3AB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F10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388BEBD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4332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E4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6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B26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2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FB9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93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9A2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.9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3A2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.5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CD4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27.2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EEA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9E3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B0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56F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250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0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0F4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7C256E6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32D4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D1A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9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961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9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79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84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39D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6.8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F8C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.9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6BB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19.9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E6C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929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396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045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133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3E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63E2243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8BFB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034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6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7CF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3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638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95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F3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9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C01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.9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A91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01.8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4D0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D1D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2DC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3EE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F4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D36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3D38724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3B88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A0F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5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469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9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0DE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49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540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4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AD5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.4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199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1.0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745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C8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3D7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6B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7CF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FA3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10D0DFA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5F77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3AE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3B0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F1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1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3C6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9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98E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2.6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E77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4.6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E90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89F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5CB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F7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7C5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AD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</w:tr>
      <w:tr w:rsidR="00E80015" w:rsidRPr="00E80015" w14:paraId="2F4F68C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1CC8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71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28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68F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0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B93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33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BF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.3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DB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.6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40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18.4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B3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138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EA9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04A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D9B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08D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6C39448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307F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448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2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88B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4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AAB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7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0FB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1.7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0B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.4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320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67.9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3CD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549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ADA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825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54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F52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627038C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49F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FF2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19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74D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44A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88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2D4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8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52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1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5DA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82.1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D25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B9A1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420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C06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88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153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6594419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E8E3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1E9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3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D5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3C1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96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42D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9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E21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7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70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00.7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96D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D6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EDA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C83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AB2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78A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CB0261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4367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A1E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2E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A00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70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45D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.7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FC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.6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4A8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06.0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A8E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C87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799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8D8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FE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843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36E7A20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B27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974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38F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2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8F5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7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92C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8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C41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7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960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77.1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041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ED8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377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DC7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12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13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CDC61C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E9C4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F79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2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09A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2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157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51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78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.5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E46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6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097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62.6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A2D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49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E69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947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3D0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109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7387B44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938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28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3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4D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3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5C6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7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766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.7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12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4.6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94B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8.0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DD6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453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96B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EA3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46D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A94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1775D6C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CD1E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E56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2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996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3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2C1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61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252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6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F87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0.0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2B0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1.6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90C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C08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56F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312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428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89D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7 </w:t>
            </w:r>
          </w:p>
        </w:tc>
      </w:tr>
      <w:tr w:rsidR="00E80015" w:rsidRPr="00E80015" w14:paraId="5A7F21E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E785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1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D9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D8D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299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9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4F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3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C5E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4.1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266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3.8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733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434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767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A94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2C6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933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322BD33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4500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F87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EC4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F90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7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574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8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74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4.0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243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.3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4A3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E09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26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2F7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9D3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1D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532B1A9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CE1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9B5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7CB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EF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4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35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5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226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4.0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84A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0.9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0D8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B65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FF9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15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6A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696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2675398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895A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6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8E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64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97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143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.9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B07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.6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2CB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6.1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20B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D9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0FE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21A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CD6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B7E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00259A6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BCEB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666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E67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755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AC5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.9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6AF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4.0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C2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8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F2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0FB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85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BA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EA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CC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9 </w:t>
            </w:r>
          </w:p>
        </w:tc>
      </w:tr>
      <w:tr w:rsidR="00E80015" w:rsidRPr="00E80015" w14:paraId="01DA472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069A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32E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EB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493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2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B95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2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64E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28.9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1F2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5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94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8F5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C5A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1E2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3D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482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8 </w:t>
            </w:r>
          </w:p>
        </w:tc>
      </w:tr>
      <w:tr w:rsidR="00E80015" w:rsidRPr="00E80015" w14:paraId="2C6C320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F08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0FF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917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4CD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4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06A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.1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C57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2.9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291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3E0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FAE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093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92A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F6F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94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9 </w:t>
            </w:r>
          </w:p>
        </w:tc>
      </w:tr>
      <w:tr w:rsidR="00E80015" w:rsidRPr="00E80015" w14:paraId="7F6C663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7AB9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1F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4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D6C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9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BC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539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A3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CBB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4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FFA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43.8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D42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D48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19D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1A4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B5A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7FA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4373B0A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970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2F1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7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8C5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7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E2F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48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3E9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1.4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234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3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DCD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301.0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6A1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81F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82D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DF1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4CB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710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4482037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C6A3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2D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8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A0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0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139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8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7C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8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95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9.0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8DC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36.5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AE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523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052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B60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253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98D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350AD7C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4A8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48D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8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7A9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0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610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81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A5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.8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19E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0.8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111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5.6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EFA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43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EE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750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A0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A74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0EBE92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4B1E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AB9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2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FF1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0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3E5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27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1E3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.2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1A1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1.4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086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7.7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A1A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568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A62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7BE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28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F3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3095B95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BC13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09B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7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A7C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439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36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6A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.3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587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4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AB2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33.2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85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C10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7F0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C4E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487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A36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65E6DB0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38FE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54A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0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043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2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DF4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25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2F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.2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C89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1.9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281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8.2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65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62C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15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26F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DDD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94E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301E155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C929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FE9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1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6FD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9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C0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02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8FF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0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87A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9.8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10B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63.9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A5E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D19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612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F08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3AD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632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794EA3A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625E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964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6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D16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6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F06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29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445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.3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81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8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124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36.7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7E2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7C5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E6D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E10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2C2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7A1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45D9440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C80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BF7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4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A62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8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C8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2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02F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2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6C7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4.2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A2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7.1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868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CC5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CB5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44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57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EAB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2773BC4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4872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1DA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C34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FD0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3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53C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1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7BA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7.5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AA3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3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E9A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AFD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E2E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08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A33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F5D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80015" w:rsidRPr="00E80015" w14:paraId="2644ADD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1BE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A4F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9A3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FBA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ED5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9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84E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40.6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B56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0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003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990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880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A05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B7D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C89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80015" w:rsidRPr="00E80015" w14:paraId="6ADE686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F0E6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8E0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9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9B9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08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097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078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115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0.7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8D9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.8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D72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87.0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C0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590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8CE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DB7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60C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148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8 </w:t>
            </w:r>
          </w:p>
        </w:tc>
      </w:tr>
      <w:tr w:rsidR="00E80015" w:rsidRPr="00E80015" w14:paraId="2DA29B7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935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902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9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6C5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8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04B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77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606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.7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5AE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5.5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8E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1.2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26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5A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5DD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D53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A55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1F5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3849B58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2F7C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855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5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494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4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F0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02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84E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0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46F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2.1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A4A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7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83F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EA6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D2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5A4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8D3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500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3BA1D85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498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1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323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8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298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2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50D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71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769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7.1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425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5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1D1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14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264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CC6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F76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473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1C3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391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5B7847A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FFE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954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9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D0C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9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83D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97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AC7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.9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1F5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.4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539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51.5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BD5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DA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C75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67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877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4D0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417E497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D38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66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211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871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54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E1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5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C84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6.3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8EE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9.1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21C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A67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0F9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316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20B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858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649998F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55FA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45C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4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E75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0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9A5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51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0B0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7.5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27D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.3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A97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40.8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222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422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C4E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15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3EE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56C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34D175B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D723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3ED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5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08D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3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7D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87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47C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8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005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.7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121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7.2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FF9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026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9AA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B93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6C8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096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203213A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EA5A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506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9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0D7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5B9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1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61E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6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23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4.7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729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5.6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0FB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FA1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2E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72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CC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94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08916A2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54D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C9D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D4F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55A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03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033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0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6B9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0.6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1EE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8.3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A6F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4F0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526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6C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393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CEB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39D9356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2F2C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879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FA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573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0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E5B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F64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.8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15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5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1AD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D5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3C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364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87D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80A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7 </w:t>
            </w:r>
          </w:p>
        </w:tc>
      </w:tr>
      <w:tr w:rsidR="00E80015" w:rsidRPr="00E80015" w14:paraId="0BFA52D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215D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BE0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50A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4A3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4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C61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6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847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27.5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BB8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2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830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55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036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A6A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21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808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9 </w:t>
            </w:r>
          </w:p>
        </w:tc>
      </w:tr>
      <w:tr w:rsidR="00E80015" w:rsidRPr="00E80015" w14:paraId="7D61DF1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7B8D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B3B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EE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73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9D8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4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ED0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7.7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D74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7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F8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8C2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799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33A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3D2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590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1E13E9C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8521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1D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6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086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0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8E3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67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944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7.6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792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.8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A3A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13.9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F1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F5B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CF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2CE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200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77D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6F2BDCB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63A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757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6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485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8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7A3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44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04F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4.4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51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3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F22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58.7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345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F5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A8C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A55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7D9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D10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78FD4B3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F371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23D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2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F2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3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C9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5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55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.5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49D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8.2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DCE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2.9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74E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7B6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772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32A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513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D0E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3CFEC97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B951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3C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4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3C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5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529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06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86A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0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E6B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7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B68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6.5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4EE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CDA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F3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8C2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83E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D5B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174A534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3717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7B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9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680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2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14B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19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A8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7.1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89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.5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B4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21.4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CD4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D1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68D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1AB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FED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BFD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7CCCE5B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9631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A7D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6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47BB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5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E1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22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684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.2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7B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5.8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D95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4.6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4F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13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263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222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7EF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D3F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2F4A7B0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6366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4C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A6B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7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3EF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19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A4D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2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6EE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6.3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09C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2.2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E7F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2AC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F1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E33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4B4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2A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094AC5F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E06F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D38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DE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125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88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769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.8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63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0.8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259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2.8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495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04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DD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3EE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667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A13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7B5FD84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A434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459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8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77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5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1E4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39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8BA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685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1.4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6B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3.4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EDD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554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AEB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02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BC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085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2CDF8F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7FDB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C65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30A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ABC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27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1D6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.2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931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.3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56B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A7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8F8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43F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EF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294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886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1C1C836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46A2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844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45F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30E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57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0E7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5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504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5.4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D2D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7.8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89E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B6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FBF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51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550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EEE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7A3561D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A824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3BE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EA2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583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4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9CE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2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E15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2.5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5C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5.0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54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734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2E0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49B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42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A6F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136CB2A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678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1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B41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2BE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3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4E2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6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CB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6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8A3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9.3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5AA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5.9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6E7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C75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01F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51E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67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CC0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278F3B4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E0C5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BC8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EB7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1EA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2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F7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7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88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0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22A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3.8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25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7EC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15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E01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73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19C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5 </w:t>
            </w:r>
          </w:p>
        </w:tc>
      </w:tr>
      <w:tr w:rsidR="00E80015" w:rsidRPr="00E80015" w14:paraId="7D633E0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9ED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81A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797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E38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17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26B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1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3B6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.0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DA3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3.7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F6E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F84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DFA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B1A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1FF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837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0E04802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F3CE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F4F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3A1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4B2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28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3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668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2.3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09E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1.6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8CE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12F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AF1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E3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4ED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DB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106112F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5E6B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190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FFA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26E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5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E1E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1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1B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9.4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FF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2.3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E7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4DB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21A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BDD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2C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4B3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</w:tr>
      <w:tr w:rsidR="00E80015" w:rsidRPr="00E80015" w14:paraId="2B18143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0458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F2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879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670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8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367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7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2AC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14.5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206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4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233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00C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96B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C2E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23C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B0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4E9F664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409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7E7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37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888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75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75D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131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B60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1.3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64F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.6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027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21.0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50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79A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BD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B5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02F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5A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054EB81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D35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7B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5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A2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7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357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426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57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4.2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023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.0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3F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03.6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BD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D7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C96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56B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6EF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182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039E813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8CEE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737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8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62A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6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79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655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D97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6.5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383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4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8D5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93.2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581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2E0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241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670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03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A16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49CB750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0352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535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8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03C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2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50C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009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B66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0.1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481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9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507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56.0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BB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673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D3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C11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5D5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137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7CCF264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48E1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BE3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7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C87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6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44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35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69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3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B6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.2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00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32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01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24B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AC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72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ABE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89E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0A1228F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48B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C62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7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4AB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0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7FC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81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268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4.8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A3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.0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D7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09.7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5E6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8F3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A76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170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5FA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360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5AC1DBE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9851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367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8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9D6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8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C67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71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4F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.7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91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.6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47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76.6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3F8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3AA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D7C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62F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E7F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59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310AA39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D179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EAE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4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AC2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2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E6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6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7F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6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871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2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64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5.1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76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449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9AD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BB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F15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70E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5C59675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19DE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2C7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5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E4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698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6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4C4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6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2AE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0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A3F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21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A0A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18C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D3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F46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BF2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F66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6F737D2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644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6DD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0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E11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6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343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74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E87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.7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1C5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.3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D10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90.3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39F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7F3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5E4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82C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D06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78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3CF17CD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5B1D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49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1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3E1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2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8FA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39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AAB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388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8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42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29.9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C0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67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28D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26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C6C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A1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55D6328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0585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9FF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0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C57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74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87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35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8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38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3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A5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24.6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4E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5B6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1F1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6A5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CA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65D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462491C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6F6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ABB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2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6B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0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684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23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80E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.2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7F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6.3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52C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44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F5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A59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40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ADE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B98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814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0670D47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86AB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9A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2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72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9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7A4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18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0A9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1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73B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0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241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09.8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F71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875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39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77B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C1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8B4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0C05F17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49FD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4F2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6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986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7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CB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45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834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4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D5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7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C0D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49.2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4B0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8F7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213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90D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D9D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579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210D52F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E08D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64E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7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878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1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7B2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91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8D2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.9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E10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6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EC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26.7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BF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01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B48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33A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518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E1C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22F0306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446D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2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E64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7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8E7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7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C1B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45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C1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.4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2E6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9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2FE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44.2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AEE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27A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B8D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02A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D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D5F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2C41ABB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B8B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6A5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7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672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5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73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3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E5F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6.3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2AF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6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3D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58.8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5D4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23B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84F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86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B1A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AED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148257C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60AA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4CF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79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789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6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95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43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725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.4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618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6.1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ED9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74.0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41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0D9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AAF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C96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B16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49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7CFB7EE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DCF7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D23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7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9ED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CDB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B87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6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D65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4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AE3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7.2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5C3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6A5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AD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17E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0F9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3D5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2EA2458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16FF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21C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7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58B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8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40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69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6BD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6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6E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.0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4ED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10.3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F4D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D14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1B6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F6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46A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F88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DB9C06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258E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A8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4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D4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5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7E3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07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014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0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1DA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.7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3EE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03.4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D57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D6B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836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DF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731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F8F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7D00350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6650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E16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2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3DB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4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3D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7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52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.7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B1C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1.3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81C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8.0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D10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5F2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0F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BE2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768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57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66CE515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40C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20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FCB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E99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11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1B6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1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A8A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3.7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4E4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2.8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D73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697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2FD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3FE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4F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DD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6 </w:t>
            </w:r>
          </w:p>
        </w:tc>
      </w:tr>
      <w:tr w:rsidR="00E80015" w:rsidRPr="00E80015" w14:paraId="4D88C94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3DFC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DF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7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E29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0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031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80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03A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8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71E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.1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C6A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1.1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C26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3BF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145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F9C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DB1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95E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39708A5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95B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E97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2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2C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9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71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15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C7E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1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4A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5.8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E1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4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993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E0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B73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806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3A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5A0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7BCF650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838F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F5F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5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092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5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3F2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08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74C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9.0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EF1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1.6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EA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83.7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B40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6A2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144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75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1A5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2F2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1FC8CA5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407C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B1A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3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F16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88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1A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919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91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9.1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D1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2.2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905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8.1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1F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CA6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71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4D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4F8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CB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1062D9A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AFB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C00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0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C6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3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E6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748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DD0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7.4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750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4.0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9F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37.1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383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A2D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40D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15F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8E2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43D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5A68384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3C34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6D0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3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6C1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1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777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4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3EB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4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C81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7.3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DAE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6.1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F5A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82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4D8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516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62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39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254A161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5265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74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4C3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4E6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6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EA2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4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239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7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89B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0.3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1B8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27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0C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2B6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213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F15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4106D8D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E4AB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550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7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E9D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7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EF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50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EE3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.5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31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3.1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28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1.3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F6B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E6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D6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49E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D1B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047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2912FCB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A8D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C4B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2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555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395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23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393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.2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1A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1.9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30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1.4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96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9CD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98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643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86D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7E6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41A6F30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A63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377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4FC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664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30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29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3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AFE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6.6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BE7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7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BFE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5C6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387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881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4E6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ABB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37D3E98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978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103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1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DA7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3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E9D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46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E3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4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47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1.3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2B1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7.4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74C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DF6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97B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797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E3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8A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1C16AD7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1EA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DF0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94B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048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9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8D9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.9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27D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5.7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58F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2.2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692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6E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84E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AA9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2D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08B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6A279FC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A930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7BF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775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136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98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123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9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59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6.8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858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8.9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1A1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D9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D57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CF9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39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F1D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1BA5C89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896D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92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9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2BE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3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7D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87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1ED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8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448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22.4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184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1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D8C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340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EE7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C10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661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FC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3C6F3B5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CB78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2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51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1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CB4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7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7F7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81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316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8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79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73.5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FE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4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9DB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066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486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7B9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CEA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EC9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4FBE21D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4825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87E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8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7C2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7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19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867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110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8.6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501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3.7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58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59.6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CC0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666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7AA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67C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3CD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1DF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78545AE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584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94C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3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E5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7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04C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1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07E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.1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260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.1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AF5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17.0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960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26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B46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383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8B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A23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6636257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0443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7B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8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F93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0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E34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089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2D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0.9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82B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8.7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53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31.3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598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81B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25C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A6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14E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FD3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0D4E4B7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5AF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7E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8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23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6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82B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46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2FB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.4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44A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8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FA3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12.9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7B4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FD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152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711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897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81B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1C5CFA7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1491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D56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7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EEF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5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113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30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467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.3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0D3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0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BE7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77.4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93A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91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5A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71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FD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AB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1793B35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327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A08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2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346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C2C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08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6A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0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D81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5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9E0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41.9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8BD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C7E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A2B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D99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13B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691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2904B09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3010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DB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2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150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BF8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8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DF9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8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39A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6.6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D6C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5.2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77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339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071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CA3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7D4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170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07B77CF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7A8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385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403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6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97B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60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18A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6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99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.0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174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3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42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4DF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2F6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37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65D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E35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2F9BA75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097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E26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7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4EA6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5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286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31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DF4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8.3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87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0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F48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6.7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D96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9C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4CB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57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A7A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D42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7733900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EA9E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947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9F7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694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43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AC8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.4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F5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.6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8D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3.6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54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835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85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CF6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08A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34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3125F8D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9392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27A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9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E7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1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73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02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A43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0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6F1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9.5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2BD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37.0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DDF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DE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2A0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57C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D6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53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0238E37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7765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3D0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5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A9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2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627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78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E5B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7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40B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.4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28E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06.6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72B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AC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D0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B3B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64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3A0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0827010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291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34D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8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F5D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1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80A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95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244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.9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E0E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0.1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AC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98.1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F1C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53D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7CD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CE4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EC4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09E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2A37086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EEB6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A30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433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C4E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15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B14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1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E7A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.3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107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2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8EE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AFE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EB5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1C6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54C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30F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6052C65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A147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0B4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1D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74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47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505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4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FAB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.0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13C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6.7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633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BC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DB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DA2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BE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372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773D0A6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F41C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C6C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38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6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ECE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01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66C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0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98F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4.1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234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5.3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CA4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2E2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F1D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DE7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621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FCE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6E1F76A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5D8C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A3A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5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17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1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9D0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69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067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.6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647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1.5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475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4.9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F87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4A4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891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A5D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65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3DC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6 </w:t>
            </w:r>
          </w:p>
        </w:tc>
      </w:tr>
      <w:tr w:rsidR="00E80015" w:rsidRPr="00E80015" w14:paraId="47B22E6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860A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0BB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2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716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1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E4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3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FF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.3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934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7.1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6D4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0.2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69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73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2E4B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01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CB4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DC5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03CFFD2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A617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9A9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0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93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9FC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40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682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854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0.4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0D0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28.1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EB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8A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206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4B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71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F6D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7EDA2BF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FC27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549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1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7B7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0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3ED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17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04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4.1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3A9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2.9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21C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1.3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F50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AF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298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359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175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D53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6 </w:t>
            </w:r>
          </w:p>
        </w:tc>
      </w:tr>
      <w:tr w:rsidR="00E80015" w:rsidRPr="00E80015" w14:paraId="64AD4CF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6BA3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BA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6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24B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199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53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495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5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70F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6.9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327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76.0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50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BC7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76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862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F7C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2E8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5DDFFA7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F289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2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79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9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0B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6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1851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66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C8A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6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83E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5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6F0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40.5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E20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50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E37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4EC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6E0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8FB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6FC59FC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9C09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D39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2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DEB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7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71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99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3FD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.9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3B4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1.7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564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1.0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281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683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6E6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D4B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1CB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926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35A6BAE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ED15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18D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4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CAA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9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D96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38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554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3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67A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4.1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47E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3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380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FF7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70F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F6D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55F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DD5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193CC6A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C9D7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84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4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BC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8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47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31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AB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1.3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CCD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5.5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FFD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34.1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9C6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7D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41D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A0B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942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9C5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0C0B427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EE5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DCBF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576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EFA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05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C0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0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CAE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0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2D4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5.3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250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D4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8B0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A71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22C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9B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5 </w:t>
            </w:r>
          </w:p>
        </w:tc>
      </w:tr>
      <w:tr w:rsidR="00E80015" w:rsidRPr="00E80015" w14:paraId="19B5A74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109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50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4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6D6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7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00C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1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B50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.1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AB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6.0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51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71.8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5AE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517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A7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08B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1B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72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567A9C3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D3F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672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7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A5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391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19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701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.2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436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2.2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371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56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735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FC1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42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D6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56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54DE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7 </w:t>
            </w:r>
          </w:p>
        </w:tc>
      </w:tr>
      <w:tr w:rsidR="00E80015" w:rsidRPr="00E80015" w14:paraId="08A11F0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7C92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C37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5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4B4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2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05D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76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66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7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304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1.5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B12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1.3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A01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D7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57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0A1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FC4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5B9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7ACA5B9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1239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E56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785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2AF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60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5A1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.6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70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9.2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240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1.9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247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428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974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E3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8C6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D5F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7 </w:t>
            </w:r>
          </w:p>
        </w:tc>
      </w:tr>
      <w:tr w:rsidR="00E80015" w:rsidRPr="00E80015" w14:paraId="437CC73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8293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E9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D30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3E0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91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13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.9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E5E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4.3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96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4.5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822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50E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162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BB7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808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8B3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7 </w:t>
            </w:r>
          </w:p>
        </w:tc>
      </w:tr>
      <w:tr w:rsidR="00E80015" w:rsidRPr="00E80015" w14:paraId="33F950A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2B97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288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3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15C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7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2F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01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2C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0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600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9.1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BF1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09.0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380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26B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F22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667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B0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FB6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3D59BA3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79E1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88B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8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F5D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2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9E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13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60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.1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38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9.5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529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0.7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84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6CC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EB3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7AE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14C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11E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4C0133B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93EF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1A7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5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F14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2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8DB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79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BC4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.8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FB3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2.2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2E1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4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AD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1B5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7F2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5D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7A8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5F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647A32B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A7C8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726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60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0C8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6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FD95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6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24D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9.7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9E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6.0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99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EC8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7B5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037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9E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E30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3951E20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7E03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224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1DB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F07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18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735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1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B93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7.5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337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.1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BF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42A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FBA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A3C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F1E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EB6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6A5455D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21C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461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D4A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033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6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757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5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7A0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3.2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A07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3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E1B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EF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3BA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9CD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72A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6A9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704E4AE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E919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34D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CA1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47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2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1C4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5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FBF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7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7D5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9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BF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F85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C7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6E6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867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99B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5E51BAD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C481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D7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72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281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04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D06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764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C69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7.6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AF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.0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48A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37.5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BE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8BC1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3BE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D00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674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0F6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2936BDB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EDA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B13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7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9EE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0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B07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8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68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8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F76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.4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34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68.8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966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F68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994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199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9C6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4A5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42BF1F3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8CC2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DCB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5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FF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1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09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73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F1E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.7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528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4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FE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86.0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50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777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C44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639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C26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A21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5969850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60E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8B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5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E6C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8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13D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41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42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4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A4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6.7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243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2.3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B4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6AB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197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5D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50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66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26DA2D3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10DF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E3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98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FA5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1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4A0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1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9B8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0.1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DAB7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7.4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7FB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72.2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46B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EE2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1DC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C3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312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8E5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0D5B1AD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60B5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28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D2F4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3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C16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1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081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4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0A3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4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A88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8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382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38.8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B6C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441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295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FEF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B93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6D5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5B6DEE4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1166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529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C13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D6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7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96F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7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2BA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2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629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62.3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220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C93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7B2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2D0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6D5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B8D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0C12D44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46D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CC9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2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499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6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61A2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9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63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9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FCB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.0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78E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22.6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17F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593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E4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1D8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B83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4B3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4043130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57BA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6B9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0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CDD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6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30E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70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2F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.7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F3F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8.9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35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2.9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12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A1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213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6D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7E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640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1EDC398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E155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47E1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9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73F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0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991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99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0B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.0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DF6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4.3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64B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8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C6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B29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DF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A42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50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9F6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324552F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F41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B0B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6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6C9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1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72A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77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B7F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7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A40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0.1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5E5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3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03D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9C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3F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644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83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D19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5 </w:t>
            </w:r>
          </w:p>
        </w:tc>
      </w:tr>
      <w:tr w:rsidR="00E80015" w:rsidRPr="00E80015" w14:paraId="5A6DB08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CF54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A37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3D9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D73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18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D44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1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B55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0.7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E65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2.4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73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9F3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8F3B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BC7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116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D6B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092B966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EE9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FB0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4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F5D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8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B0C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33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931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3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D9B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1.8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044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1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04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2B3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B76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C13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3ED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69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4364B28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66A4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E7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8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BCB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69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6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E2C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6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E99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0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46D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71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4BC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EC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44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688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E6F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346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4169D41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AF0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177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9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9F9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49F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56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664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5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747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9.0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9FB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2.0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C7E7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76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BA8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46C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85D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59F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383229D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E9E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F6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2CB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3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46C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68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15F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6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2F4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7.7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6F9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0.1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E98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877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260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FBC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03E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2ADC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384AF70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B5EC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5A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59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603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3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EB2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93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E0B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9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4CC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3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D23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85.8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979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3C34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676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D5C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71A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BF8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6CAECF2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40EE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D81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7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58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BFA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37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73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3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A6D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.2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8CC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1.8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F36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4F7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10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B0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B9C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2E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1BCC75E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DEBA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23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8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8A5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26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27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AF3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.2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FB2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6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D3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05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2B2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F5E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06C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110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78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475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0B55924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3642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6DC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9DA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0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D65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36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445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3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5ED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9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7D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46.3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F27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A23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54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74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FC8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1083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4374695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A902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826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6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03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4B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6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D40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6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35C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9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212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00.9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17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503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E5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8F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E2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165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193FCB1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AD6B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C4B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815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8F4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12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20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1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AFF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8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AE4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82.0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0A6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F7D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2ED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B8B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83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394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4A8EE9D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E1AC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50D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0E5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28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7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1E1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2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15B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110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6.0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1E8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71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5A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8A3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A74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2C1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5B4B865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87E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12A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7B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A3D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7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C60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4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AF5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2.2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9F4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2.5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BC7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24C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DD6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218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C6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2B1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27E8E6E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DA8F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82B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8CB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282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4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514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2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64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.2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08C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3.4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63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49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8D6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54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6C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654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0897F10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ED38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6CB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29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400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8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566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6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A6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6.4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350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1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BF1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9A6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42D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0DB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99B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E7D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76C17D1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60E7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556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354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E0B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4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B9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.2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AB3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8.8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EDC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6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E2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F4D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47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228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4B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E6C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374655F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9D70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30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A9C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98C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EF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02B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7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07E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.7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0A9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6.0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BA8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C03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047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125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6E0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52F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7F79A5A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403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498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D8E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03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5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80E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3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D7E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8.6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A3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.1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7D2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33F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506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CB6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DFA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27B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1 </w:t>
            </w:r>
          </w:p>
        </w:tc>
      </w:tr>
      <w:tr w:rsidR="00E80015" w:rsidRPr="00E80015" w14:paraId="0B871E3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61AE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281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D3D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7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368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4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3AC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4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B72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7.7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9DF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.3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E8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8B38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B9D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0B8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025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511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2A47EA1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E1B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81D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B5F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63F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4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ADD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9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1B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0.0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307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9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CB1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04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700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797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35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ED6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28418DF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EB97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9D0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8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E84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B87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3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321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8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920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1.0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5F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0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580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24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C8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FF4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C1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2AA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1CDB49F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FF93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E3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BEA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AC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8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85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8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23F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1.8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14E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7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4D1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A5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AB3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EF41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7B8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A26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4B7AACD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21A5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A6F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2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61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5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B9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480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E49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4.8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FF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9.7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7F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4.7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633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EDA5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A96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003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144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2F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24E2373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4C90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122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0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3A1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1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CBC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50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6A9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.5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33F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3.9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7EEF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3.7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756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14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AC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5D5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F3E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D79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0536CB9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2B5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1EF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804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DA0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4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0EF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4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71B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8.7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8C1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3.3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86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95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A9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0F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845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35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0CE1A3C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CD0C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2E8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9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A2C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1D0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96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D3A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9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731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2.6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D72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1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A2A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388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F7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0A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BD5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0B4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2266135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4A671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09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DF1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77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2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AFA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7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B81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9.1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AD97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2.8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529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534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E73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61A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42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E77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449C3A8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C8B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12C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426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50B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92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A1A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9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15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6.6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029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3.0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6D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3A0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7F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8A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63D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E62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80015" w:rsidRPr="00E80015" w14:paraId="5CC1EFC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EF37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DC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27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D7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0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290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2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BD4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0.1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EA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.0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403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BF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ACB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C9B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BA9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3E4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1B680EF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9036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388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90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289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3D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7A5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9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DE9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5.1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DE3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.6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52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B81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C2F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FE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32C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7C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5 </w:t>
            </w:r>
          </w:p>
        </w:tc>
      </w:tr>
      <w:tr w:rsidR="00E80015" w:rsidRPr="00E80015" w14:paraId="1714076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22B2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DB3A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1A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216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0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EF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6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688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9.7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DC29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4.7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E93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82A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CDD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093F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DA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1F0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2E05884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758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1A3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138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9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E4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7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36C7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0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3FD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2.6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3D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7.6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687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77F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E39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543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32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80A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305C8D8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096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91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25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8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73D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EC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0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239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0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AEE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6.7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54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50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FA7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3F1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6F3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CA8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6AE4D36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E637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838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4AD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D8B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4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A1C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.5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4C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5.8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26F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7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7D8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7D5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AFE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34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0DC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29D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9 </w:t>
            </w:r>
          </w:p>
        </w:tc>
      </w:tr>
      <w:tr w:rsidR="00E80015" w:rsidRPr="00E80015" w14:paraId="0273B40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8BBB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0797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7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F5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C65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0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B4DA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1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ED7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80.0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250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6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60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3864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2FE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C849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7E2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EC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9 </w:t>
            </w:r>
          </w:p>
        </w:tc>
      </w:tr>
      <w:tr w:rsidR="00E80015" w:rsidRPr="00E80015" w14:paraId="54F88B8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E8DB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8F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40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9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75E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8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1C3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.4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3ECE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6.4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2FC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3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03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A7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050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0CB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89F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8B8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4673B17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CBF1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9D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42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EB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9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8E6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.7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DD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0.6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5E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8F28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23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96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CA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9F9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B6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80015" w:rsidRPr="00E80015" w14:paraId="772E97AB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C97D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23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AB3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C8D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4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5F9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2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9C4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.3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510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8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761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0D9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1DB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2F3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96D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15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8 </w:t>
            </w:r>
          </w:p>
        </w:tc>
      </w:tr>
      <w:tr w:rsidR="00E80015" w:rsidRPr="00E80015" w14:paraId="3016034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6EB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3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06A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2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10A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3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444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53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35C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2.5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03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4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AC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486.5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2D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73A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C8A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C0C5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19B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625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32B7509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82BF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31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B00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07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82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B8E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8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56A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0.5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A94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9.7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A96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F54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E93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A29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C37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11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6 </w:t>
            </w:r>
          </w:p>
        </w:tc>
      </w:tr>
      <w:tr w:rsidR="00E80015" w:rsidRPr="00E80015" w14:paraId="6AE5308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B49A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90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4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D3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97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11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38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3EB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3.3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739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52.3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2AD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2.6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92A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A05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F70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5A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3D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06A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16688F1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0AB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042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80E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8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3B6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05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67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0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0A72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4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880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82.0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364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82F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7B19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9D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FF2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39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0E308D9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6F2C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D6A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83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B71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6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CA8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50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F2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3.5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12DB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.2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4AC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79.6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4E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E01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0A10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E5D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C1D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352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3C110B3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47E4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D01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3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121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54D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58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634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.5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500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8.44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8DD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7D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B1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4F0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CF5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9F36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0E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137A4FD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82C0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DC3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57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C90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9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F46F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36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1ED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3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F9F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7.1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AF20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.7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490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7068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278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2AE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D2E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939C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80015" w:rsidRPr="00E80015" w14:paraId="3FF3877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524E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55DD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D52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FF3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7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7A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3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2CC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2.4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7D61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6.9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DAD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93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D5F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E26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75EE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9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1C9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76A1EB2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06C8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FFC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5D2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F8B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31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924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.3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53F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5.5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9CB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3.4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122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0A9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5DC5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2BE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9370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F0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</w:tr>
      <w:tr w:rsidR="00E80015" w:rsidRPr="00E80015" w14:paraId="2957DBC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E9E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CEF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C56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5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B00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00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628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0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C96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76.3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5C3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6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256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B41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C8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79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058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E0A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5 </w:t>
            </w:r>
          </w:p>
        </w:tc>
      </w:tr>
      <w:tr w:rsidR="00E80015" w:rsidRPr="00E80015" w14:paraId="33567207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611F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19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0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B9A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6F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14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DBA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1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624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41.8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489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8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E90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92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E9E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EEB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A7C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4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6E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9 </w:t>
            </w:r>
          </w:p>
        </w:tc>
      </w:tr>
      <w:tr w:rsidR="00E80015" w:rsidRPr="00E80015" w14:paraId="08E5FC1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1585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43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ADC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930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3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789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2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0B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18.4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5293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0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15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B25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99D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F69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0FF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3B2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80015" w:rsidRPr="00E80015" w14:paraId="3A9BA15E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52FE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D0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942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841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3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47C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0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92E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21.3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A915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9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97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D1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792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4755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2B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7D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80015" w:rsidRPr="00E80015" w14:paraId="5518B3F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77E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7A4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1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64C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108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C23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20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EC7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3.2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B39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9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823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59.4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A74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518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A21C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95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751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CA9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7A49589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BCF6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0C51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06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5C3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E46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23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9BDF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2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A09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3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17F2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7.3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60D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4E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DFD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AF8E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2A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A26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2D2F9BE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7773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61A6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0BB8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7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66A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90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AEF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9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2A9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0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C35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3.1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3D8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B0A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A92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8ADD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0F7A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7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99B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2CA967A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CA01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694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A65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904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5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86A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.3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392E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7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C1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6.3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CCF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A44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C6C1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B8F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2EBA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847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2 </w:t>
            </w:r>
          </w:p>
        </w:tc>
      </w:tr>
      <w:tr w:rsidR="00E80015" w:rsidRPr="00E80015" w14:paraId="6B180E0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B23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6547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90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483A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4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B46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7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6DC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.3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1E38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3.7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06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9.7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A9BF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E751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F31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BBB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12E7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0A0D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5FEB3DA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E46C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D46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348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9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B7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8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0D2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.8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6E5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.9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1A5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6.0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482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F51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65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95B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9B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4115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6C64D61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92F3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70D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0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A0C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21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F912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122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8A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1.2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EB04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2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E23A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016.1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9D76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8F37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1EC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279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24B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D0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9 </w:t>
            </w:r>
          </w:p>
        </w:tc>
      </w:tr>
      <w:tr w:rsidR="00E80015" w:rsidRPr="00E80015" w14:paraId="5336E5E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164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76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8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B16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78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B9A8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6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3A7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6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222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6.2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297F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52.8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BDB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089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8C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CF1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E5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8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D7C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22241B2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FA6B0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A95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2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416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928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B67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54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AAA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8.55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E72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.8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99C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88.6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FB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26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E05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1383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5CD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5F49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28F9C1B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245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lastRenderedPageBreak/>
              <w:t>3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3B6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09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AA6B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69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C5D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27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6C3E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2.7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5909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2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C2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106.7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5CE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732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7A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206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F51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A22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21 </w:t>
            </w:r>
          </w:p>
        </w:tc>
      </w:tr>
      <w:tr w:rsidR="00E80015" w:rsidRPr="00E80015" w14:paraId="55809F2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88A8E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828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354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A6C9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9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3E1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645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28C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6.4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707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52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09C2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414.6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34A6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9265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156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20D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3A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CF2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1053E8A6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8E2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B64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45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8F49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132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CD05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177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1D1B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81.78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CB6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8.0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5B5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536.8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DAB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8C2F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C55E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910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CFEE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C1D1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6029E9F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0E91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C02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61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165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0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D8A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31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AF4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3.1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8D2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6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09A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982.6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29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8651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AFBD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922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00F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FD9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</w:tr>
      <w:tr w:rsidR="00E80015" w:rsidRPr="00E80015" w14:paraId="47D02FFA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25AB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FD79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833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F321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17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0B16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2005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3C17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20.0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10F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58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2E6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6553.8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594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B32D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B6DB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D54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53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3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8E2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774683E8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D5B45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2A8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3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43D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2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41F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261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D715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2.61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20EF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5.73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402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704.0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ED9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9805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DE0F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BA57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7A2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0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8007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0B4BD83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F61B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40B2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00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C01E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873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1B9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874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B56F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8.7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16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4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A89F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35.65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C838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DC8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0B74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3F9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A4F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8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43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3 </w:t>
            </w:r>
          </w:p>
        </w:tc>
      </w:tr>
      <w:tr w:rsidR="00E80015" w:rsidRPr="00E80015" w14:paraId="5AD2E22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5C8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7EF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73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5313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238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E2B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97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584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9.7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3D35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16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E51B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969.9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0E4E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9E6C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6517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0ADB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5B4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5FC7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150BB069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ECB8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B3BC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33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1924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495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52B6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629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A2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46.2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75A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87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C8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897.5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E98B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5CF9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AB52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410A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AF3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390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0CE54E4C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B65D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5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BDB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47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58B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5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326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0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296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3.0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240B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1.7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92D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980.3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2D3D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A1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B3D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274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32C4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720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4531FC05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961B2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5CA5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22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F91C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17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7EE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04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A579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0.4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E609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7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C77E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29.0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13DE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07DF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E40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011E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C914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F3F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5E66DEE3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138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FCF0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2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50C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05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366C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073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C0D8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0.7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0F24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1.19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702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03.3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D0EB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48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040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B543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7D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8F2C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</w:tr>
      <w:tr w:rsidR="00E80015" w:rsidRPr="00E80015" w14:paraId="6C9FE9E4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18A7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92B6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6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2EF2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64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D71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0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B0A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3.0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2278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9.85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3E08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107.7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97D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065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17D7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7EF1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D090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0DF3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70068E4D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CB069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88B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3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21D2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40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5C01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273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6A7B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2.7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CF94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6.0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35AC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95.66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D68A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37B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67D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909B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79D6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1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E816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</w:tr>
      <w:tr w:rsidR="00E80015" w:rsidRPr="00E80015" w14:paraId="3A58305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E09EC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F76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4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EF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1CC0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6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D724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66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4DA3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.2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3549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551.67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096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0B89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7550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68A6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1BA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3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6243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1 </w:t>
            </w:r>
          </w:p>
        </w:tc>
      </w:tr>
      <w:tr w:rsidR="00E80015" w:rsidRPr="00E80015" w14:paraId="6B4690E2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26133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7D03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43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AF2D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33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40D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63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E6C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.6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0F90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0.4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E1B0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734.4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F5F5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A56D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1563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517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E16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07B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</w:tr>
      <w:tr w:rsidR="00E80015" w:rsidRPr="00E80015" w14:paraId="50865DE0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1277D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A3C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56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DA1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15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990AC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71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FEF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.7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F52B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9.9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59F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274.4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093C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303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9180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4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AF4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C6C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7A80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</w:tr>
      <w:tr w:rsidR="00E80015" w:rsidRPr="00E80015" w14:paraId="23ACAA01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36D6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8F2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2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FA13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92FC5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8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A828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.49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DD5CD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4.7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FD6D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16.81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1C6E1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77862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22E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38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C4693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C4606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7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3F1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80015" w:rsidRPr="00E80015" w14:paraId="5EB528AF" w14:textId="77777777" w:rsidTr="00E80015">
        <w:trPr>
          <w:trHeight w:val="30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AEDF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36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B77E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87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4B3E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56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6D2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43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EB9F4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1.44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0814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.80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C977A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377.6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E197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A0F28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45F4E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3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8EADB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6C43F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>9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3AC49" w14:textId="77777777" w:rsidR="00E80015" w:rsidRPr="00E80015" w:rsidRDefault="00E80015" w:rsidP="00E80015">
            <w:pPr>
              <w:widowControl/>
              <w:jc w:val="right"/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 w:val="22"/>
              </w:rPr>
              <w:t xml:space="preserve">0.09 </w:t>
            </w:r>
          </w:p>
        </w:tc>
      </w:tr>
    </w:tbl>
    <w:p w14:paraId="2B691ABE" w14:textId="12F50F4E" w:rsidR="00E80015" w:rsidRDefault="00E80015"/>
    <w:p w14:paraId="5E58D443" w14:textId="77777777" w:rsidR="00E80015" w:rsidRDefault="00E80015">
      <w:pPr>
        <w:widowControl/>
      </w:pPr>
      <w:r>
        <w:br w:type="page"/>
      </w:r>
    </w:p>
    <w:p w14:paraId="43619DF1" w14:textId="326E40AA" w:rsidR="00E80015" w:rsidRPr="00E80015" w:rsidRDefault="00E80015">
      <w:pPr>
        <w:rPr>
          <w:rFonts w:ascii="Times New Roman" w:hAnsi="Times New Roman" w:cs="Times New Roman"/>
        </w:rPr>
      </w:pPr>
      <w:r w:rsidRPr="00E80015">
        <w:rPr>
          <w:rFonts w:ascii="Times New Roman" w:hAnsi="Times New Roman" w:cs="Times New Roman"/>
        </w:rPr>
        <w:lastRenderedPageBreak/>
        <w:t>Code book</w:t>
      </w:r>
    </w:p>
    <w:tbl>
      <w:tblPr>
        <w:tblW w:w="6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36"/>
        <w:gridCol w:w="5809"/>
      </w:tblGrid>
      <w:tr w:rsidR="00E80015" w:rsidRPr="00E80015" w14:paraId="4938FE02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097F69FA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Variable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781142B4" w14:textId="77777777" w:rsidR="00E80015" w:rsidRPr="00E80015" w:rsidRDefault="00E80015" w:rsidP="00E80015">
            <w:pPr>
              <w:widowControl/>
              <w:jc w:val="center"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Meaning</w:t>
            </w:r>
          </w:p>
        </w:tc>
      </w:tr>
      <w:tr w:rsidR="00E80015" w:rsidRPr="00E80015" w14:paraId="4FDD1D89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2A756E11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District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760C45C2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Code of district</w:t>
            </w:r>
          </w:p>
        </w:tc>
      </w:tr>
      <w:tr w:rsidR="00E80015" w:rsidRPr="00E80015" w14:paraId="199D9744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70C2E68F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Male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0013FB55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Number of male </w:t>
            </w:r>
            <w:proofErr w:type="gramStart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population</w:t>
            </w:r>
            <w:proofErr w:type="gramEnd"/>
          </w:p>
        </w:tc>
      </w:tr>
      <w:tr w:rsidR="00E80015" w:rsidRPr="00E80015" w14:paraId="349B7AE4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4DC0C5B3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Female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776D3BC9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Number of female </w:t>
            </w:r>
            <w:proofErr w:type="gramStart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population</w:t>
            </w:r>
            <w:proofErr w:type="gramEnd"/>
          </w:p>
        </w:tc>
      </w:tr>
      <w:tr w:rsidR="00E80015" w:rsidRPr="00E80015" w14:paraId="64AC204A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4BC653D2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128A74B6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Number of total </w:t>
            </w:r>
            <w:proofErr w:type="gramStart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population</w:t>
            </w:r>
            <w:proofErr w:type="gramEnd"/>
          </w:p>
        </w:tc>
      </w:tr>
      <w:tr w:rsidR="00E80015" w:rsidRPr="00E80015" w14:paraId="3FABD6DE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3A5F9D3C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proofErr w:type="spellStart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totperthous</w:t>
            </w:r>
            <w:proofErr w:type="spellEnd"/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011FE549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Number of total </w:t>
            </w:r>
            <w:proofErr w:type="gramStart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population</w:t>
            </w:r>
            <w:proofErr w:type="gramEnd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 xml:space="preserve"> in thousand</w:t>
            </w:r>
          </w:p>
        </w:tc>
      </w:tr>
      <w:tr w:rsidR="00E80015" w:rsidRPr="00E80015" w14:paraId="29483DDD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3E5EE914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area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5A206ED1" w14:textId="6804383D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Area of the district in square kilomet</w:t>
            </w:r>
            <w:r w:rsidR="00416B94">
              <w:rPr>
                <w:rFonts w:ascii="Times New Roman" w:eastAsia="PMingLiU" w:hAnsi="Times New Roman" w:cs="Times New Roman" w:hint="eastAsia"/>
                <w:color w:val="000000"/>
                <w:kern w:val="0"/>
                <w:szCs w:val="24"/>
              </w:rPr>
              <w:t>e</w:t>
            </w: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r</w:t>
            </w:r>
          </w:p>
        </w:tc>
      </w:tr>
      <w:tr w:rsidR="00E80015" w:rsidRPr="00E80015" w14:paraId="584C8077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537A1D60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density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0EC5E0C4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Density of the district</w:t>
            </w:r>
          </w:p>
        </w:tc>
      </w:tr>
      <w:tr w:rsidR="00E80015" w:rsidRPr="00E80015" w14:paraId="55870E4E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09E93717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Urban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52F3295F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Urban = 1; rural = 0</w:t>
            </w:r>
          </w:p>
        </w:tc>
      </w:tr>
      <w:tr w:rsidR="00E80015" w:rsidRPr="00E80015" w14:paraId="1BC7B7A9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393CBCA6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clinic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6A1DFEE0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Number of physician offices</w:t>
            </w:r>
          </w:p>
        </w:tc>
      </w:tr>
      <w:tr w:rsidR="00E80015" w:rsidRPr="00E80015" w14:paraId="237E9B1D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57DD9187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proofErr w:type="spellStart"/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feprop</w:t>
            </w:r>
            <w:proofErr w:type="spellEnd"/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6A24DEA7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Proportion of female population</w:t>
            </w:r>
          </w:p>
        </w:tc>
      </w:tr>
      <w:tr w:rsidR="00E80015" w:rsidRPr="00E80015" w14:paraId="60DB93E6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4B117755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pharmacy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781BE2E0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Number of community pharmacies</w:t>
            </w:r>
          </w:p>
        </w:tc>
      </w:tr>
      <w:tr w:rsidR="00E80015" w:rsidRPr="00E80015" w14:paraId="0F929F4F" w14:textId="77777777" w:rsidTr="00B07A7A">
        <w:trPr>
          <w:trHeight w:val="315"/>
        </w:trPr>
        <w:tc>
          <w:tcPr>
            <w:tcW w:w="1110" w:type="dxa"/>
            <w:shd w:val="clear" w:color="auto" w:fill="auto"/>
            <w:noWrap/>
            <w:hideMark/>
          </w:tcPr>
          <w:p w14:paraId="62C5C761" w14:textId="77777777" w:rsidR="00E80015" w:rsidRPr="00E80015" w:rsidRDefault="00E80015" w:rsidP="00B07A7A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Income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587EB27F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Median household income in thousand New Taiwan Dollars</w:t>
            </w:r>
          </w:p>
        </w:tc>
      </w:tr>
      <w:tr w:rsidR="00E80015" w:rsidRPr="00E80015" w14:paraId="0B5C1BCD" w14:textId="77777777" w:rsidTr="00E80015">
        <w:trPr>
          <w:trHeight w:val="315"/>
        </w:trPr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06F66621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older</w:t>
            </w:r>
          </w:p>
        </w:tc>
        <w:tc>
          <w:tcPr>
            <w:tcW w:w="5809" w:type="dxa"/>
            <w:shd w:val="clear" w:color="auto" w:fill="auto"/>
            <w:noWrap/>
            <w:vAlign w:val="bottom"/>
            <w:hideMark/>
          </w:tcPr>
          <w:p w14:paraId="35B8BDF4" w14:textId="77777777" w:rsidR="00E80015" w:rsidRPr="00E80015" w:rsidRDefault="00E80015" w:rsidP="00E80015">
            <w:pPr>
              <w:widowControl/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</w:pPr>
            <w:r w:rsidRPr="00E80015">
              <w:rPr>
                <w:rFonts w:ascii="Times New Roman" w:eastAsia="PMingLiU" w:hAnsi="Times New Roman" w:cs="Times New Roman"/>
                <w:color w:val="000000"/>
                <w:kern w:val="0"/>
                <w:szCs w:val="24"/>
              </w:rPr>
              <w:t>Proportion of people at least 65 years</w:t>
            </w:r>
          </w:p>
        </w:tc>
      </w:tr>
    </w:tbl>
    <w:p w14:paraId="4AB39086" w14:textId="77777777" w:rsidR="00E80015" w:rsidRPr="00E80015" w:rsidRDefault="00E80015"/>
    <w:sectPr w:rsidR="00E80015" w:rsidRPr="00E80015" w:rsidSect="00E8001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79F01" w14:textId="77777777" w:rsidR="003A4BCD" w:rsidRDefault="003A4BCD" w:rsidP="003A4BCD">
      <w:r>
        <w:separator/>
      </w:r>
    </w:p>
  </w:endnote>
  <w:endnote w:type="continuationSeparator" w:id="0">
    <w:p w14:paraId="729A1AAC" w14:textId="77777777" w:rsidR="003A4BCD" w:rsidRDefault="003A4BCD" w:rsidP="003A4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EE725" w14:textId="77777777" w:rsidR="003A4BCD" w:rsidRDefault="003A4B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256B6" w14:textId="56B6D091" w:rsidR="003A4BCD" w:rsidRDefault="003A4B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E6C41D0" wp14:editId="40B81A50">
              <wp:simplePos x="0" y="0"/>
              <wp:positionH relativeFrom="page">
                <wp:posOffset>0</wp:posOffset>
              </wp:positionH>
              <wp:positionV relativeFrom="page">
                <wp:posOffset>7105650</wp:posOffset>
              </wp:positionV>
              <wp:extent cx="10692130" cy="263525"/>
              <wp:effectExtent l="0" t="0" r="0" b="3175"/>
              <wp:wrapNone/>
              <wp:docPr id="1" name="MSIPCMec2440c1b3b6cfb0e6c218a3" descr="{&quot;HashCode&quot;:-1348403003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B782BD0" w14:textId="1317417A" w:rsidR="003A4BCD" w:rsidRPr="003A4BCD" w:rsidRDefault="003A4BCD" w:rsidP="003A4BCD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3A4BCD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6C41D0" id="_x0000_t202" coordsize="21600,21600" o:spt="202" path="m,l,21600r21600,l21600,xe">
              <v:stroke joinstyle="miter"/>
              <v:path gradientshapeok="t" o:connecttype="rect"/>
            </v:shapetype>
            <v:shape id="MSIPCMec2440c1b3b6cfb0e6c218a3" o:spid="_x0000_s1026" type="#_x0000_t202" alt="{&quot;HashCode&quot;:-1348403003,&quot;Height&quot;:595.0,&quot;Width&quot;:841.0,&quot;Placement&quot;:&quot;Footer&quot;,&quot;Index&quot;:&quot;Primary&quot;,&quot;Section&quot;:1,&quot;Top&quot;:0.0,&quot;Left&quot;:0.0}" style="position:absolute;margin-left:0;margin-top:559.5pt;width:841.9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" o:allowincell="f" filled="f" stroked="f" strokeweight=".5pt">
              <v:fill o:detectmouseclick="t"/>
              <v:textbox inset="20pt,0,,0">
                <w:txbxContent>
                  <w:p w14:paraId="6B782BD0" w14:textId="1317417A" w:rsidR="003A4BCD" w:rsidRPr="003A4BCD" w:rsidRDefault="003A4BCD" w:rsidP="003A4BCD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3A4BCD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FD4D6" w14:textId="77777777" w:rsidR="003A4BCD" w:rsidRDefault="003A4B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13CE7" w14:textId="77777777" w:rsidR="003A4BCD" w:rsidRDefault="003A4BCD" w:rsidP="003A4BCD">
      <w:r>
        <w:separator/>
      </w:r>
    </w:p>
  </w:footnote>
  <w:footnote w:type="continuationSeparator" w:id="0">
    <w:p w14:paraId="77DA10E1" w14:textId="77777777" w:rsidR="003A4BCD" w:rsidRDefault="003A4BCD" w:rsidP="003A4B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003FE" w14:textId="77777777" w:rsidR="003A4BCD" w:rsidRDefault="003A4B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209D9" w14:textId="77777777" w:rsidR="003A4BCD" w:rsidRDefault="003A4B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3A79A" w14:textId="77777777" w:rsidR="003A4BCD" w:rsidRDefault="003A4B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rcwNzY3N7UwMTFQ0lEKTi0uzszPAykwqgUAdyzlsSwAAAA="/>
  </w:docVars>
  <w:rsids>
    <w:rsidRoot w:val="00160509"/>
    <w:rsid w:val="00160509"/>
    <w:rsid w:val="00390610"/>
    <w:rsid w:val="003A4BCD"/>
    <w:rsid w:val="00416B94"/>
    <w:rsid w:val="00B07A7A"/>
    <w:rsid w:val="00CE7375"/>
    <w:rsid w:val="00E80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C813AF"/>
  <w15:chartTrackingRefBased/>
  <w15:docId w15:val="{30F1D6E0-8C9F-402C-95FB-A5962A522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8001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80015"/>
    <w:rPr>
      <w:color w:val="800080"/>
      <w:u w:val="single"/>
    </w:rPr>
  </w:style>
  <w:style w:type="paragraph" w:customStyle="1" w:styleId="msonormal0">
    <w:name w:val="msonormal"/>
    <w:basedOn w:val="Normal"/>
    <w:rsid w:val="00E80015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  <w:style w:type="paragraph" w:customStyle="1" w:styleId="font5">
    <w:name w:val="font5"/>
    <w:basedOn w:val="Normal"/>
    <w:rsid w:val="00E80015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 w:val="18"/>
      <w:szCs w:val="18"/>
    </w:rPr>
  </w:style>
  <w:style w:type="paragraph" w:customStyle="1" w:styleId="xl65">
    <w:name w:val="xl65"/>
    <w:basedOn w:val="Normal"/>
    <w:rsid w:val="00E80015"/>
    <w:pPr>
      <w:widowControl/>
      <w:spacing w:before="100" w:beforeAutospacing="1" w:after="100" w:afterAutospacing="1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66">
    <w:name w:val="xl66"/>
    <w:basedOn w:val="Normal"/>
    <w:rsid w:val="00E80015"/>
    <w:pPr>
      <w:widowControl/>
      <w:spacing w:before="100" w:beforeAutospacing="1" w:after="100" w:afterAutospacing="1"/>
      <w:jc w:val="center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67">
    <w:name w:val="xl67"/>
    <w:basedOn w:val="Normal"/>
    <w:rsid w:val="00E80015"/>
    <w:pPr>
      <w:widowControl/>
      <w:spacing w:before="100" w:beforeAutospacing="1" w:after="100" w:afterAutospacing="1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68">
    <w:name w:val="xl68"/>
    <w:basedOn w:val="Normal"/>
    <w:rsid w:val="00E80015"/>
    <w:pPr>
      <w:widowControl/>
      <w:spacing w:before="100" w:beforeAutospacing="1" w:after="100" w:afterAutospacing="1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69">
    <w:name w:val="xl69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PMingLiU" w:hAnsi="Times New Roman" w:cs="Times New Roman"/>
      <w:b/>
      <w:bCs/>
      <w:kern w:val="0"/>
      <w:szCs w:val="24"/>
    </w:rPr>
  </w:style>
  <w:style w:type="paragraph" w:customStyle="1" w:styleId="xl70">
    <w:name w:val="xl70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71">
    <w:name w:val="xl71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72">
    <w:name w:val="xl72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73">
    <w:name w:val="xl73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74">
    <w:name w:val="xl74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75">
    <w:name w:val="xl75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76">
    <w:name w:val="xl76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PMingLiU" w:hAnsi="Times New Roman" w:cs="Times New Roman"/>
      <w:kern w:val="0"/>
      <w:szCs w:val="24"/>
    </w:rPr>
  </w:style>
  <w:style w:type="paragraph" w:customStyle="1" w:styleId="xl77">
    <w:name w:val="xl77"/>
    <w:basedOn w:val="Normal"/>
    <w:rsid w:val="00E8001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PMingLiU" w:hAnsi="Times New Roman" w:cs="Times New Roman"/>
      <w:kern w:val="0"/>
      <w:szCs w:val="24"/>
    </w:rPr>
  </w:style>
  <w:style w:type="paragraph" w:styleId="Header">
    <w:name w:val="header"/>
    <w:basedOn w:val="Normal"/>
    <w:link w:val="HeaderChar"/>
    <w:uiPriority w:val="99"/>
    <w:unhideWhenUsed/>
    <w:rsid w:val="003A4B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4BCD"/>
  </w:style>
  <w:style w:type="paragraph" w:styleId="Footer">
    <w:name w:val="footer"/>
    <w:basedOn w:val="Normal"/>
    <w:link w:val="FooterChar"/>
    <w:uiPriority w:val="99"/>
    <w:unhideWhenUsed/>
    <w:rsid w:val="003A4B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4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8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840</Words>
  <Characters>21891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lliver, Tania</cp:lastModifiedBy>
  <cp:revision>2</cp:revision>
  <dcterms:created xsi:type="dcterms:W3CDTF">2023-04-04T19:50:00Z</dcterms:created>
  <dcterms:modified xsi:type="dcterms:W3CDTF">2023-04-04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etDate">
    <vt:lpwstr>2023-04-04T19:50:42Z</vt:lpwstr>
  </property>
  <property fmtid="{D5CDD505-2E9C-101B-9397-08002B2CF9AE}" pid="4" name="MSIP_Label_2bbab825-a111-45e4-86a1-18cee0005896_Method">
    <vt:lpwstr>Standard</vt:lpwstr>
  </property>
  <property fmtid="{D5CDD505-2E9C-101B-9397-08002B2CF9AE}" pid="5" name="MSIP_Label_2bbab825-a111-45e4-86a1-18cee0005896_Name">
    <vt:lpwstr>2bbab825-a111-45e4-86a1-18cee0005896</vt:lpwstr>
  </property>
  <property fmtid="{D5CDD505-2E9C-101B-9397-08002B2CF9AE}" pid="6" name="MSIP_Label_2bbab825-a111-45e4-86a1-18cee0005896_SiteId">
    <vt:lpwstr>2567d566-604c-408a-8a60-55d0dc9d9d6b</vt:lpwstr>
  </property>
  <property fmtid="{D5CDD505-2E9C-101B-9397-08002B2CF9AE}" pid="7" name="MSIP_Label_2bbab825-a111-45e4-86a1-18cee0005896_ActionId">
    <vt:lpwstr>f210a075-dc29-4b89-80f6-1be1869af094</vt:lpwstr>
  </property>
  <property fmtid="{D5CDD505-2E9C-101B-9397-08002B2CF9AE}" pid="8" name="MSIP_Label_2bbab825-a111-45e4-86a1-18cee0005896_ContentBits">
    <vt:lpwstr>2</vt:lpwstr>
  </property>
</Properties>
</file>